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15FFBE" w14:textId="77777777" w:rsidR="00856FD1" w:rsidRDefault="00893713">
      <w:pPr>
        <w:pStyle w:val="Title"/>
      </w:pPr>
      <w:r>
        <w:t>RMarkdown</w:t>
      </w:r>
    </w:p>
    <w:p w14:paraId="2900EC59" w14:textId="5698AEFC" w:rsidR="00856FD1" w:rsidRDefault="00087706">
      <w:pPr>
        <w:pStyle w:val="Author"/>
      </w:pPr>
      <w:r>
        <w:t>Mussa</w:t>
      </w:r>
    </w:p>
    <w:p w14:paraId="2377E162" w14:textId="77777777" w:rsidR="00856FD1" w:rsidRDefault="00893713">
      <w:pPr>
        <w:pStyle w:val="Date"/>
      </w:pPr>
      <w:r>
        <w:t>11/3/2021</w:t>
      </w:r>
    </w:p>
    <w:p w14:paraId="490E3847" w14:textId="77777777" w:rsidR="00856FD1" w:rsidRDefault="00893713">
      <w:pPr>
        <w:pStyle w:val="Heading2"/>
      </w:pPr>
      <w:bookmarkStart w:id="0" w:name="importing-a-csv-file"/>
      <w:r>
        <w:t>Importing a csv file</w:t>
      </w:r>
    </w:p>
    <w:p w14:paraId="4191E72A" w14:textId="77777777" w:rsidR="00856FD1" w:rsidRDefault="00893713">
      <w:pPr>
        <w:pStyle w:val="FirstParagraph"/>
      </w:pPr>
      <w:r>
        <w:t>The collected data was cleaned and aggregated in MS-Excel and saved as csv.This private data set is available on kaggle with the name of the data sets:“Biological data analysis Using R”.The excel file contain metadata that explain the factors(Nitrogen fert</w:t>
      </w:r>
      <w:r>
        <w:t>ilizer and Harvesting time).</w:t>
      </w:r>
    </w:p>
    <w:p w14:paraId="155E1B44" w14:textId="045317D8" w:rsidR="00856FD1" w:rsidRDefault="00893713">
      <w:pPr>
        <w:pStyle w:val="SourceCode"/>
      </w:pPr>
      <w:r>
        <w:rPr>
          <w:rStyle w:val="NormalTok"/>
        </w:rPr>
        <w:t>Onion_data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</w:t>
      </w:r>
      <w:r w:rsidR="00087706">
        <w:rPr>
          <w:rStyle w:val="StringTok"/>
        </w:rPr>
        <w:t>user</w:t>
      </w:r>
      <w:r>
        <w:rPr>
          <w:rStyle w:val="StringTok"/>
        </w:rPr>
        <w:t>/Desktop/Oniondata2.csv"</w:t>
      </w:r>
      <w:r>
        <w:rPr>
          <w:rStyle w:val="NormalTok"/>
        </w:rPr>
        <w:t>)</w:t>
      </w:r>
    </w:p>
    <w:p w14:paraId="5648AD7C" w14:textId="77777777" w:rsidR="00856FD1" w:rsidRDefault="00893713">
      <w:pPr>
        <w:pStyle w:val="Heading3"/>
      </w:pPr>
      <w:bookmarkStart w:id="1" w:name="view-the-data"/>
      <w:r>
        <w:t>View the data</w:t>
      </w:r>
    </w:p>
    <w:p w14:paraId="3D344736" w14:textId="77777777" w:rsidR="00856FD1" w:rsidRDefault="00893713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Onion_data)</w:t>
      </w:r>
    </w:p>
    <w:p w14:paraId="199CC24E" w14:textId="77777777" w:rsidR="00856FD1" w:rsidRDefault="00893713">
      <w:pPr>
        <w:pStyle w:val="Heading3"/>
      </w:pPr>
      <w:bookmarkStart w:id="2" w:name="structure"/>
      <w:bookmarkEnd w:id="1"/>
      <w:r>
        <w:t>Structure</w:t>
      </w:r>
    </w:p>
    <w:p w14:paraId="2DD6DC17" w14:textId="77777777" w:rsidR="00856FD1" w:rsidRDefault="00893713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Onion_data)</w:t>
      </w:r>
    </w:p>
    <w:p w14:paraId="26C62936" w14:textId="77777777" w:rsidR="00856FD1" w:rsidRDefault="00893713">
      <w:pPr>
        <w:pStyle w:val="SourceCode"/>
      </w:pPr>
      <w:r>
        <w:rPr>
          <w:rStyle w:val="VerbatimChar"/>
        </w:rPr>
        <w:t>## 'data.frame':    36 obs. of  5 variables:</w:t>
      </w:r>
      <w:r>
        <w:br/>
      </w:r>
      <w:r>
        <w:rPr>
          <w:rStyle w:val="VerbatimChar"/>
        </w:rPr>
        <w:t>##  $ X              : int  1 2 3 4 5 6 7 8 9 10 ...</w:t>
      </w:r>
      <w:r>
        <w:br/>
      </w:r>
      <w:r>
        <w:rPr>
          <w:rStyle w:val="VerbatimChar"/>
        </w:rPr>
        <w:t>##  $ Rep</w:t>
      </w:r>
      <w:r>
        <w:rPr>
          <w:rStyle w:val="VerbatimChar"/>
        </w:rPr>
        <w:t>lication    : int  1 1 1 1 1 1 1 1 1 1 ...</w:t>
      </w:r>
      <w:r>
        <w:br/>
      </w:r>
      <w:r>
        <w:rPr>
          <w:rStyle w:val="VerbatimChar"/>
        </w:rPr>
        <w:t>##  $ Nitrogen       : chr  "N0" "N1" "N2" "N3" ...</w:t>
      </w:r>
      <w:r>
        <w:br/>
      </w:r>
      <w:r>
        <w:rPr>
          <w:rStyle w:val="VerbatimChar"/>
        </w:rPr>
        <w:t>##  $ Harvesting_Time: chr  "HT1" "HT1" "HT1" "HT1" ...</w:t>
      </w:r>
      <w:r>
        <w:br/>
      </w:r>
      <w:r>
        <w:rPr>
          <w:rStyle w:val="VerbatimChar"/>
        </w:rPr>
        <w:t>##  $ Yield          : num  2.5 3.61 9.17 11.11 2.78 ...</w:t>
      </w:r>
    </w:p>
    <w:p w14:paraId="1B27C1B4" w14:textId="77777777" w:rsidR="00856FD1" w:rsidRDefault="00893713">
      <w:pPr>
        <w:pStyle w:val="FirstParagraph"/>
      </w:pPr>
      <w:r>
        <w:t>In the data frame, R gave a numeric and characte</w:t>
      </w:r>
      <w:r>
        <w:t>r for Replication, Nitrogen and Harvesting_Time.These are factors, so it should be changed to factor.</w:t>
      </w:r>
    </w:p>
    <w:p w14:paraId="5F3EDBFF" w14:textId="77777777" w:rsidR="00856FD1" w:rsidRDefault="00893713">
      <w:pPr>
        <w:pStyle w:val="Heading4"/>
      </w:pPr>
      <w:bookmarkStart w:id="3" w:name="change-the-replication-to-factor"/>
      <w:r>
        <w:t>change the Replication to factor</w:t>
      </w:r>
    </w:p>
    <w:p w14:paraId="098ABC07" w14:textId="77777777" w:rsidR="00856FD1" w:rsidRDefault="00893713">
      <w:pPr>
        <w:pStyle w:val="SourceCode"/>
      </w:pPr>
      <w:r>
        <w:rPr>
          <w:rStyle w:val="NormalTok"/>
        </w:rPr>
        <w:t>Onion_data</w:t>
      </w:r>
      <w:r>
        <w:rPr>
          <w:rStyle w:val="SpecialCharTok"/>
        </w:rPr>
        <w:t>$</w:t>
      </w:r>
      <w:r>
        <w:rPr>
          <w:rStyle w:val="NormalTok"/>
        </w:rPr>
        <w:t>Replication</w:t>
      </w:r>
      <w:r>
        <w:rPr>
          <w:rStyle w:val="OtherTok"/>
        </w:rPr>
        <w:t>&lt;-</w:t>
      </w:r>
      <w:r>
        <w:rPr>
          <w:rStyle w:val="FunctionTok"/>
        </w:rPr>
        <w:t>factor</w:t>
      </w:r>
      <w:r>
        <w:rPr>
          <w:rStyle w:val="NormalTok"/>
        </w:rPr>
        <w:t>(Onion_data</w:t>
      </w:r>
      <w:r>
        <w:rPr>
          <w:rStyle w:val="SpecialCharTok"/>
        </w:rPr>
        <w:t>$</w:t>
      </w:r>
      <w:r>
        <w:rPr>
          <w:rStyle w:val="NormalTok"/>
        </w:rPr>
        <w:t>Replication)</w:t>
      </w:r>
    </w:p>
    <w:p w14:paraId="2A5C0BB8" w14:textId="77777777" w:rsidR="00856FD1" w:rsidRDefault="00893713">
      <w:pPr>
        <w:pStyle w:val="Heading4"/>
      </w:pPr>
      <w:bookmarkStart w:id="4" w:name="change-the-nitrogen-to-factor"/>
      <w:bookmarkEnd w:id="3"/>
      <w:r>
        <w:t>change the Nitrogen to factor</w:t>
      </w:r>
    </w:p>
    <w:p w14:paraId="283A6E02" w14:textId="77777777" w:rsidR="00856FD1" w:rsidRDefault="00893713">
      <w:pPr>
        <w:pStyle w:val="SourceCode"/>
      </w:pPr>
      <w:r>
        <w:rPr>
          <w:rStyle w:val="NormalTok"/>
        </w:rPr>
        <w:t>Onion_data</w:t>
      </w:r>
      <w:r>
        <w:rPr>
          <w:rStyle w:val="SpecialCharTok"/>
        </w:rPr>
        <w:t>$</w:t>
      </w:r>
      <w:r>
        <w:rPr>
          <w:rStyle w:val="NormalTok"/>
        </w:rPr>
        <w:t>Nitrogen</w:t>
      </w:r>
      <w:r>
        <w:rPr>
          <w:rStyle w:val="OtherTok"/>
        </w:rPr>
        <w:t>&lt;-</w:t>
      </w:r>
      <w:r>
        <w:rPr>
          <w:rStyle w:val="FunctionTok"/>
        </w:rPr>
        <w:t>factor</w:t>
      </w:r>
      <w:r>
        <w:rPr>
          <w:rStyle w:val="NormalTok"/>
        </w:rPr>
        <w:t>(Onion_da</w:t>
      </w:r>
      <w:r>
        <w:rPr>
          <w:rStyle w:val="NormalTok"/>
        </w:rPr>
        <w:t>ta</w:t>
      </w:r>
      <w:r>
        <w:rPr>
          <w:rStyle w:val="SpecialCharTok"/>
        </w:rPr>
        <w:t>$</w:t>
      </w:r>
      <w:r>
        <w:rPr>
          <w:rStyle w:val="NormalTok"/>
        </w:rPr>
        <w:t>Nitrogen)</w:t>
      </w:r>
    </w:p>
    <w:p w14:paraId="649B063C" w14:textId="77777777" w:rsidR="00856FD1" w:rsidRDefault="00893713">
      <w:pPr>
        <w:pStyle w:val="Heading4"/>
      </w:pPr>
      <w:bookmarkStart w:id="5" w:name="change-the-harvesting_time-to-factor"/>
      <w:bookmarkEnd w:id="4"/>
      <w:r>
        <w:t>change the Harvesting_Time to factor</w:t>
      </w:r>
    </w:p>
    <w:p w14:paraId="2A4B1EE3" w14:textId="77777777" w:rsidR="00856FD1" w:rsidRDefault="00893713">
      <w:pPr>
        <w:pStyle w:val="SourceCode"/>
      </w:pPr>
      <w:r>
        <w:rPr>
          <w:rStyle w:val="NormalTok"/>
        </w:rPr>
        <w:t>Onion_data</w:t>
      </w:r>
      <w:r>
        <w:rPr>
          <w:rStyle w:val="SpecialCharTok"/>
        </w:rPr>
        <w:t>$</w:t>
      </w:r>
      <w:r>
        <w:rPr>
          <w:rStyle w:val="NormalTok"/>
        </w:rPr>
        <w:t>Harvesting_Time</w:t>
      </w:r>
      <w:r>
        <w:rPr>
          <w:rStyle w:val="OtherTok"/>
        </w:rPr>
        <w:t>&lt;-</w:t>
      </w:r>
      <w:r>
        <w:rPr>
          <w:rStyle w:val="FunctionTok"/>
        </w:rPr>
        <w:t>factor</w:t>
      </w:r>
      <w:r>
        <w:rPr>
          <w:rStyle w:val="NormalTok"/>
        </w:rPr>
        <w:t>(Onion_data</w:t>
      </w:r>
      <w:r>
        <w:rPr>
          <w:rStyle w:val="SpecialCharTok"/>
        </w:rPr>
        <w:t>$</w:t>
      </w:r>
      <w:r>
        <w:rPr>
          <w:rStyle w:val="NormalTok"/>
        </w:rPr>
        <w:t>Harvesting_Time)</w:t>
      </w:r>
    </w:p>
    <w:p w14:paraId="1EECC44E" w14:textId="77777777" w:rsidR="00856FD1" w:rsidRDefault="00893713">
      <w:pPr>
        <w:pStyle w:val="Heading4"/>
      </w:pPr>
      <w:bookmarkStart w:id="6" w:name="checking-the-structure-again"/>
      <w:bookmarkEnd w:id="5"/>
      <w:r>
        <w:t>Checking the Structure again</w:t>
      </w:r>
    </w:p>
    <w:p w14:paraId="7C33B601" w14:textId="77777777" w:rsidR="00856FD1" w:rsidRDefault="00893713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Onion_data)</w:t>
      </w:r>
    </w:p>
    <w:p w14:paraId="66DA441D" w14:textId="77777777" w:rsidR="00856FD1" w:rsidRDefault="00893713">
      <w:pPr>
        <w:pStyle w:val="SourceCode"/>
      </w:pPr>
      <w:r>
        <w:rPr>
          <w:rStyle w:val="VerbatimChar"/>
        </w:rPr>
        <w:t>## 'data.frame':    36 obs. of  5 variables:</w:t>
      </w:r>
      <w:r>
        <w:br/>
      </w:r>
      <w:r>
        <w:rPr>
          <w:rStyle w:val="VerbatimChar"/>
        </w:rPr>
        <w:t>##  $ X              : int  1 2 3 4 5 6 7 8 9 10 ...</w:t>
      </w:r>
      <w:r>
        <w:br/>
      </w:r>
      <w:r>
        <w:rPr>
          <w:rStyle w:val="VerbatimChar"/>
        </w:rPr>
        <w:t>##  $ Replication    : Factor w/ 3 levels "1","2","3": 1 1 1 1 1 1 1 1 1 1 ...</w:t>
      </w:r>
      <w:r>
        <w:br/>
      </w:r>
      <w:r>
        <w:rPr>
          <w:rStyle w:val="VerbatimChar"/>
        </w:rPr>
        <w:t>##  $ Nitrogen       : Factor w/ 4 levels "N0","N1","N2",..: 1 2 3 4 1 2 3 4 1 2 ...</w:t>
      </w:r>
      <w:r>
        <w:br/>
      </w:r>
      <w:r>
        <w:rPr>
          <w:rStyle w:val="VerbatimChar"/>
        </w:rPr>
        <w:lastRenderedPageBreak/>
        <w:t>##  $ Harvesting_Time: Factor w/ 3 levels "HT1","HT2","HT3": 1 1 1 1 2 2 2 2 3 3 ...</w:t>
      </w:r>
      <w:r>
        <w:br/>
      </w:r>
      <w:r>
        <w:rPr>
          <w:rStyle w:val="VerbatimChar"/>
        </w:rPr>
        <w:t>##  $ Y</w:t>
      </w:r>
      <w:r>
        <w:rPr>
          <w:rStyle w:val="VerbatimChar"/>
        </w:rPr>
        <w:t>ield          : num  2.5 3.61 9.17 11.11 2.78 ...</w:t>
      </w:r>
    </w:p>
    <w:p w14:paraId="5E740132" w14:textId="77777777" w:rsidR="00856FD1" w:rsidRDefault="00893713">
      <w:pPr>
        <w:pStyle w:val="Heading2"/>
      </w:pPr>
      <w:bookmarkStart w:id="7" w:name="analysis"/>
      <w:bookmarkEnd w:id="0"/>
      <w:bookmarkEnd w:id="2"/>
      <w:bookmarkEnd w:id="6"/>
      <w:r>
        <w:t>Analysis</w:t>
      </w:r>
    </w:p>
    <w:p w14:paraId="235ED440" w14:textId="77777777" w:rsidR="00856FD1" w:rsidRDefault="00893713">
      <w:pPr>
        <w:pStyle w:val="FirstParagraph"/>
      </w:pPr>
      <w:r>
        <w:t>Analysis of variance (ANOVA) is important to see the treatment effect on the shallot yield. First, the dependent and independent variables explained by linear model “lm”, then ANOVA followed.</w:t>
      </w:r>
    </w:p>
    <w:p w14:paraId="0801631C" w14:textId="77777777" w:rsidR="00856FD1" w:rsidRDefault="00893713">
      <w:pPr>
        <w:pStyle w:val="SourceCode"/>
      </w:pPr>
      <w:r>
        <w:rPr>
          <w:rStyle w:val="NormalTok"/>
        </w:rPr>
        <w:t>onion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Yield</w:t>
      </w:r>
      <w:r>
        <w:rPr>
          <w:rStyle w:val="SpecialCharTok"/>
        </w:rPr>
        <w:t>~</w:t>
      </w:r>
      <w:r>
        <w:rPr>
          <w:rStyle w:val="NormalTok"/>
        </w:rPr>
        <w:t xml:space="preserve">Replication </w:t>
      </w:r>
      <w:r>
        <w:rPr>
          <w:rStyle w:val="SpecialCharTok"/>
        </w:rPr>
        <w:t>+</w:t>
      </w:r>
      <w:r>
        <w:rPr>
          <w:rStyle w:val="NormalTok"/>
        </w:rPr>
        <w:t xml:space="preserve"> Nitrogen </w:t>
      </w:r>
      <w:r>
        <w:rPr>
          <w:rStyle w:val="SpecialCharTok"/>
        </w:rPr>
        <w:t>+</w:t>
      </w:r>
      <w:r>
        <w:rPr>
          <w:rStyle w:val="NormalTok"/>
        </w:rPr>
        <w:t xml:space="preserve"> Harvesting_Time </w:t>
      </w:r>
      <w:r>
        <w:rPr>
          <w:rStyle w:val="SpecialCharTok"/>
        </w:rPr>
        <w:t>+</w:t>
      </w:r>
      <w:r>
        <w:rPr>
          <w:rStyle w:val="NormalTok"/>
        </w:rPr>
        <w:t xml:space="preserve"> Nitr</w:t>
      </w:r>
      <w:r>
        <w:rPr>
          <w:rStyle w:val="NormalTok"/>
        </w:rPr>
        <w:t>ogen</w:t>
      </w:r>
      <w:r>
        <w:rPr>
          <w:rStyle w:val="SpecialCharTok"/>
        </w:rPr>
        <w:t>:</w:t>
      </w:r>
      <w:r>
        <w:rPr>
          <w:rStyle w:val="NormalTok"/>
        </w:rPr>
        <w:t>Harvesting_Time,</w:t>
      </w:r>
      <w:r>
        <w:rPr>
          <w:rStyle w:val="AttributeTok"/>
        </w:rPr>
        <w:t>data =</w:t>
      </w:r>
      <w:r>
        <w:rPr>
          <w:rStyle w:val="NormalTok"/>
        </w:rPr>
        <w:t>Onion_data )</w:t>
      </w:r>
    </w:p>
    <w:p w14:paraId="3843E411" w14:textId="77777777" w:rsidR="00856FD1" w:rsidRDefault="00893713">
      <w:pPr>
        <w:pStyle w:val="Heading4"/>
      </w:pPr>
      <w:bookmarkStart w:id="8" w:name="run-anova"/>
      <w:r>
        <w:t>Run ANOVA</w:t>
      </w:r>
    </w:p>
    <w:p w14:paraId="1F91312D" w14:textId="77777777" w:rsidR="00856FD1" w:rsidRDefault="00893713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onion)</w:t>
      </w:r>
    </w:p>
    <w:p w14:paraId="20184C63" w14:textId="77777777" w:rsidR="00856FD1" w:rsidRDefault="00893713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Yield</w:t>
      </w:r>
      <w:r>
        <w:br/>
      </w:r>
      <w:r>
        <w:rPr>
          <w:rStyle w:val="VerbatimChar"/>
        </w:rPr>
        <w:t xml:space="preserve">##                          Df Sum Sq Mean Sq  F value    Pr(&gt;F)    </w:t>
      </w:r>
      <w:r>
        <w:br/>
      </w:r>
      <w:r>
        <w:rPr>
          <w:rStyle w:val="VerbatimChar"/>
        </w:rPr>
        <w:t xml:space="preserve">## Replication               2   0.75   0.374   1.5812    0.2282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itrogen                  3 681.09 227.030 960.9014 &lt; 2.2e-16 ***</w:t>
      </w:r>
      <w:r>
        <w:br/>
      </w:r>
      <w:r>
        <w:rPr>
          <w:rStyle w:val="VerbatimChar"/>
        </w:rPr>
        <w:t>## Harvesting_Time           2  33.54  16.770  70.9791 2.539e-10 ***</w:t>
      </w:r>
      <w:r>
        <w:br/>
      </w:r>
      <w:r>
        <w:rPr>
          <w:rStyle w:val="VerbatimChar"/>
        </w:rPr>
        <w:t>## Nitrogen:Harvesting_Time  6  16.03   2.672  11.3071 8.910e-06 ***</w:t>
      </w:r>
      <w:r>
        <w:br/>
      </w:r>
      <w:r>
        <w:rPr>
          <w:rStyle w:val="VerbatimChar"/>
        </w:rPr>
        <w:t xml:space="preserve">## Residuals                22   5.20   0.236      </w:t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F373EEA" w14:textId="77777777" w:rsidR="00856FD1" w:rsidRDefault="00893713">
      <w:pPr>
        <w:pStyle w:val="Heading4"/>
      </w:pPr>
      <w:bookmarkStart w:id="9" w:name="result-interpretation"/>
      <w:bookmarkEnd w:id="8"/>
      <w:r>
        <w:t>Result-interpretation</w:t>
      </w:r>
    </w:p>
    <w:p w14:paraId="657585C0" w14:textId="6A52B3C2" w:rsidR="00856FD1" w:rsidRDefault="00893713">
      <w:pPr>
        <w:pStyle w:val="FirstParagraph"/>
      </w:pPr>
      <w:r>
        <w:t>The analysis of variance indicated that there is highly significant (P&lt;0.001) effect on shallot yield(t/ha) due to nitrogen (Urea) fertilizers and harvesting time.</w:t>
      </w:r>
    </w:p>
    <w:p w14:paraId="01C701A2" w14:textId="4A964365" w:rsidR="00523904" w:rsidRDefault="00523904" w:rsidP="00523904">
      <w:pPr>
        <w:pStyle w:val="BodyText"/>
      </w:pPr>
    </w:p>
    <w:p w14:paraId="5AC2D026" w14:textId="77777777" w:rsidR="004D40CB" w:rsidRDefault="004D40CB" w:rsidP="004D40CB">
      <w:pPr>
        <w:pStyle w:val="BodyText"/>
        <w:spacing w:before="0" w:after="0"/>
      </w:pPr>
      <w:r>
        <w:t>```{r}</w:t>
      </w:r>
    </w:p>
    <w:p w14:paraId="7EB8193E" w14:textId="77777777" w:rsidR="004D40CB" w:rsidRDefault="004D40CB" w:rsidP="004D40CB">
      <w:pPr>
        <w:pStyle w:val="BodyText"/>
        <w:spacing w:before="0" w:after="0"/>
      </w:pPr>
      <w:r>
        <w:t>library(agricolae)</w:t>
      </w:r>
    </w:p>
    <w:p w14:paraId="6AE98DF2" w14:textId="77777777" w:rsidR="004D40CB" w:rsidRDefault="004D40CB" w:rsidP="004D40CB">
      <w:pPr>
        <w:pStyle w:val="BodyText"/>
        <w:spacing w:before="0" w:after="0"/>
      </w:pPr>
      <w:r>
        <w:t>```</w:t>
      </w:r>
    </w:p>
    <w:p w14:paraId="40D96727" w14:textId="16F25D14" w:rsidR="004D40CB" w:rsidRDefault="004D40CB" w:rsidP="004D40CB">
      <w:pPr>
        <w:pStyle w:val="BodyText"/>
        <w:spacing w:before="0" w:after="0"/>
      </w:pPr>
      <w:r>
        <w:t>```{r}</w:t>
      </w:r>
    </w:p>
    <w:p w14:paraId="6F570B3F" w14:textId="77777777" w:rsidR="004D40CB" w:rsidRDefault="004D40CB" w:rsidP="004D40CB">
      <w:pPr>
        <w:pStyle w:val="BodyText"/>
      </w:pPr>
      <w:r>
        <w:t>onion_duncan&lt;-duncan.test(Onion_data$Yield,Onion_data$Nitrogen,22,0.236,console = TRUE)</w:t>
      </w:r>
    </w:p>
    <w:p w14:paraId="01A46598" w14:textId="45F554E6" w:rsidR="00523904" w:rsidRDefault="004D40CB" w:rsidP="004D40CB">
      <w:pPr>
        <w:pStyle w:val="BodyText"/>
      </w:pPr>
      <w:r>
        <w:t>```</w:t>
      </w:r>
    </w:p>
    <w:p w14:paraId="6FC6D385" w14:textId="3E74EA77" w:rsidR="004D40CB" w:rsidRDefault="004D40CB" w:rsidP="004D40CB">
      <w:pPr>
        <w:pStyle w:val="BodyText"/>
      </w:pPr>
      <w:r>
        <w:rPr>
          <w:noProof/>
        </w:rPr>
        <w:drawing>
          <wp:inline distT="0" distB="0" distL="0" distR="0" wp14:anchorId="49E14224" wp14:editId="0197FA96">
            <wp:extent cx="5972810" cy="1016635"/>
            <wp:effectExtent l="0" t="0" r="889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01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3E5C9" w14:textId="509D0219" w:rsidR="004D40CB" w:rsidRDefault="004D40CB" w:rsidP="004D40CB">
      <w:pPr>
        <w:pStyle w:val="BodyText"/>
      </w:pPr>
      <w:r>
        <w:lastRenderedPageBreak/>
        <w:t xml:space="preserve">Result-interpretation </w:t>
      </w:r>
    </w:p>
    <w:p w14:paraId="2653A3E3" w14:textId="32664D61" w:rsidR="004D40CB" w:rsidRDefault="004D40CB" w:rsidP="004D40CB">
      <w:pPr>
        <w:pStyle w:val="BodyText"/>
      </w:pPr>
      <w:r>
        <w:t>From mean separation, treatment N3(150Kg/ha of Nitrogen fertilizer) gave high shallot yield.</w:t>
      </w:r>
    </w:p>
    <w:p w14:paraId="4E9CC202" w14:textId="77777777" w:rsidR="004D40CB" w:rsidRDefault="004D40CB" w:rsidP="004D40CB">
      <w:pPr>
        <w:pStyle w:val="BodyText"/>
        <w:spacing w:before="0" w:after="0"/>
      </w:pPr>
    </w:p>
    <w:p w14:paraId="4EACD884" w14:textId="7D841168" w:rsidR="004D40CB" w:rsidRDefault="004D40CB" w:rsidP="004D40CB">
      <w:pPr>
        <w:pStyle w:val="BodyText"/>
        <w:spacing w:before="0" w:after="0"/>
      </w:pPr>
      <w:r>
        <w:t>```{r}</w:t>
      </w:r>
    </w:p>
    <w:p w14:paraId="57FB0F14" w14:textId="77777777" w:rsidR="004D40CB" w:rsidRDefault="004D40CB" w:rsidP="004D40CB">
      <w:pPr>
        <w:pStyle w:val="BodyText"/>
        <w:spacing w:before="0" w:after="0"/>
      </w:pPr>
      <w:r>
        <w:t>install.packages("ggplot2")</w:t>
      </w:r>
    </w:p>
    <w:p w14:paraId="557E44E9" w14:textId="77777777" w:rsidR="004D40CB" w:rsidRDefault="004D40CB" w:rsidP="004D40CB">
      <w:pPr>
        <w:pStyle w:val="BodyText"/>
        <w:spacing w:before="0" w:after="0"/>
      </w:pPr>
      <w:r>
        <w:t>```</w:t>
      </w:r>
    </w:p>
    <w:p w14:paraId="682685E5" w14:textId="77777777" w:rsidR="004D40CB" w:rsidRDefault="004D40CB" w:rsidP="004D40CB">
      <w:pPr>
        <w:pStyle w:val="BodyText"/>
        <w:spacing w:before="0" w:after="0"/>
      </w:pPr>
      <w:r>
        <w:t>```{r}</w:t>
      </w:r>
    </w:p>
    <w:p w14:paraId="28EB8792" w14:textId="77777777" w:rsidR="004D40CB" w:rsidRDefault="004D40CB" w:rsidP="004D40CB">
      <w:pPr>
        <w:pStyle w:val="BodyText"/>
        <w:spacing w:before="0" w:after="0"/>
      </w:pPr>
      <w:r>
        <w:t>library("ggplot2")</w:t>
      </w:r>
    </w:p>
    <w:p w14:paraId="513BF4A0" w14:textId="77777777" w:rsidR="004D40CB" w:rsidRDefault="004D40CB" w:rsidP="004D40CB">
      <w:pPr>
        <w:pStyle w:val="BodyText"/>
        <w:spacing w:before="0" w:after="0"/>
      </w:pPr>
      <w:r>
        <w:t>```</w:t>
      </w:r>
    </w:p>
    <w:p w14:paraId="07124549" w14:textId="77777777" w:rsidR="004D40CB" w:rsidRDefault="004D40CB" w:rsidP="004D40CB">
      <w:pPr>
        <w:pStyle w:val="BodyText"/>
        <w:spacing w:before="0" w:after="0"/>
      </w:pPr>
    </w:p>
    <w:p w14:paraId="2BD23711" w14:textId="04247E69" w:rsidR="004D40CB" w:rsidRDefault="004D40CB" w:rsidP="004D40CB">
      <w:pPr>
        <w:pStyle w:val="BodyText"/>
        <w:spacing w:before="0" w:after="0"/>
      </w:pPr>
      <w:r>
        <w:t>Interaction plot</w:t>
      </w:r>
    </w:p>
    <w:p w14:paraId="3A975720" w14:textId="77777777" w:rsidR="004D40CB" w:rsidRDefault="004D40CB" w:rsidP="004D40CB">
      <w:pPr>
        <w:pStyle w:val="BodyText"/>
        <w:spacing w:before="0" w:after="0"/>
      </w:pPr>
      <w:r>
        <w:t>```{r}</w:t>
      </w:r>
    </w:p>
    <w:p w14:paraId="5AF63932" w14:textId="77777777" w:rsidR="004D40CB" w:rsidRDefault="004D40CB" w:rsidP="004D40CB">
      <w:pPr>
        <w:pStyle w:val="BodyText"/>
        <w:spacing w:before="0" w:after="0"/>
      </w:pPr>
      <w:r>
        <w:t>with(Onion_data,(interaction.plot(Nitrogen,Harvesting_Time,Yield,type = "b",pch =c(18,24,22),leg.bty = "o",col="blue",main="Interaction plot of Nitrogen fertilizer and Harvesting time",xlab = "Nitrogen",ylab="Yield" )))</w:t>
      </w:r>
    </w:p>
    <w:p w14:paraId="19D0B9B4" w14:textId="32FD1373" w:rsidR="004D40CB" w:rsidRDefault="004D40CB" w:rsidP="004D40CB">
      <w:pPr>
        <w:pStyle w:val="BodyText"/>
        <w:spacing w:before="0" w:after="0"/>
      </w:pPr>
      <w:r>
        <w:t>```</w:t>
      </w:r>
    </w:p>
    <w:p w14:paraId="3F932D87" w14:textId="32C52986" w:rsidR="004D40CB" w:rsidRDefault="004D40CB" w:rsidP="004D40CB">
      <w:pPr>
        <w:pStyle w:val="BodyText"/>
      </w:pPr>
    </w:p>
    <w:p w14:paraId="50D6C655" w14:textId="6FE86727" w:rsidR="00D46202" w:rsidRPr="00523904" w:rsidRDefault="00087706" w:rsidP="004D40CB">
      <w:pPr>
        <w:pStyle w:val="BodyText"/>
      </w:pPr>
      <w:r>
        <w:rPr>
          <w:noProof/>
        </w:rPr>
        <w:drawing>
          <wp:inline distT="0" distB="0" distL="0" distR="0" wp14:anchorId="41CA39C8" wp14:editId="61B1FBBB">
            <wp:extent cx="5972810" cy="3529330"/>
            <wp:effectExtent l="0" t="0" r="8890" b="0"/>
            <wp:docPr id="2" name="Picture 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line char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52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  <w:bookmarkEnd w:id="9"/>
    </w:p>
    <w:sectPr w:rsidR="00D46202" w:rsidRPr="00523904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AA2081" w14:textId="77777777" w:rsidR="00893713" w:rsidRDefault="00893713">
      <w:pPr>
        <w:spacing w:after="0"/>
      </w:pPr>
      <w:r>
        <w:separator/>
      </w:r>
    </w:p>
  </w:endnote>
  <w:endnote w:type="continuationSeparator" w:id="0">
    <w:p w14:paraId="42C53FB2" w14:textId="77777777" w:rsidR="00893713" w:rsidRDefault="008937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D29A42" w14:textId="77777777" w:rsidR="00893713" w:rsidRDefault="00893713">
      <w:r>
        <w:separator/>
      </w:r>
    </w:p>
  </w:footnote>
  <w:footnote w:type="continuationSeparator" w:id="0">
    <w:p w14:paraId="65006AD8" w14:textId="77777777" w:rsidR="00893713" w:rsidRDefault="008937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A767E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56FD1"/>
    <w:rsid w:val="00087706"/>
    <w:rsid w:val="004D40CB"/>
    <w:rsid w:val="00523904"/>
    <w:rsid w:val="0080061B"/>
    <w:rsid w:val="00856FD1"/>
    <w:rsid w:val="00893713"/>
    <w:rsid w:val="00D46202"/>
    <w:rsid w:val="00E8624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20D3C"/>
  <w15:docId w15:val="{FC9967CA-9918-4ACF-81DB-552FEAD25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3</Pages>
  <Words>485</Words>
  <Characters>277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Markdown</vt:lpstr>
    </vt:vector>
  </TitlesOfParts>
  <Company/>
  <LinksUpToDate>false</LinksUpToDate>
  <CharactersWithSpaces>3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</dc:title>
  <dc:creator>Hassen</dc:creator>
  <cp:keywords/>
  <cp:lastModifiedBy>Hassen Mossa</cp:lastModifiedBy>
  <cp:revision>6</cp:revision>
  <dcterms:created xsi:type="dcterms:W3CDTF">2021-11-10T13:47:00Z</dcterms:created>
  <dcterms:modified xsi:type="dcterms:W3CDTF">2021-11-10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3/2021</vt:lpwstr>
  </property>
  <property fmtid="{D5CDD505-2E9C-101B-9397-08002B2CF9AE}" pid="3" name="output">
    <vt:lpwstr/>
  </property>
</Properties>
</file>